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&gt;NZ_AMZG01000009.1:34080-35300 putative DNA modification/repair radical SAM protein [</w:t>
      </w:r>
      <w:proofErr w:type="spellStart"/>
      <w:r>
        <w:t>protein_accession</w:t>
      </w:r>
      <w:proofErr w:type="spellEnd"/>
      <w:r>
        <w:t>=WP_017527024.1] [organism=Pseudomonas fluorescens BS2] [name=putative DNA modification/repair radical SAM protein]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ATGCAGTTGATCGAAAAACTCAGCATTCTCGCCGACGCCGCCAAGTACGACGCTTCGTGCGCCAGCAGCG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GCGCGCCCAAGCGCAGCTCCGAGGGCAAGGCGGGGCTGGGTTCCACCGATGGCATGGGCATCTGCCATAG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TACACACCCGATGGGCGCTGCGTATCGCTGCTCAAGGTGTTGCTCACCAACTTCTGTCTCTACGACTG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AATACTGCGTCAACCGCCGCTCCAGCGATGTGCCCCGTGCACGTTTCAGCCCGGAGGAGGTGGTGTC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GACCCTGGATTTCTACCGGCGCAATTGCGTCAGCGGGTTGTTTCTCAGCTCCGGCATCATCCGTTCGG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GACTACACCATGGAGCAGTTGGTGCGCGTGGCCAAGCTGTTGCGCCAAGAGCATGACTTTCGCGGTTAT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ATCCACCTCAAGACCATCCCTGAAGCCGACCCGGCGCTGATTGCCGAGGCCGGGCGCTATGCCGATCG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CAGTGTGAACATCGAGCTGCCCACTGACGCCAGCCTGCGGACGTTGGCGCCGGAGAAGCAGATCGGCT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GATCAAGCAGGCCATGCAGACCATCTATACCGGCGAGCAGACCGTCTTCAACGAACCCCGCGCGCCACGG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TTGCACCGGCTGGGCAGAGCACGCAGATGATCGTCGGCGCCGACGACACCGACGACAGCACCATCCT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ACGGTGCCGAGGCGTTGTACGGCAACTTCAAGTTGCGCCGCGTGTATTACTCGGCGTTCAGCCCCATT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AACAGCCCCAAGAGCGTGCCCCTGGCGGCGCCGCCGCTGATGCGCGAGCACCGTTTGTATCAGGCGGAT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TTCTGCTGCGCAGCTATGGCTTCAGCGCGGGCGAACTGTTCCAGGGCCCTGGCCATTTGGCGTTGGACA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TCGATCCCAAGCTGGCCTGGGCCCTGGAGCATCGCGAGGTGTTCCCGCTGGACCTGAACCGCGCCGAA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ACCCTGATCGCGCGTATCCCAGGCATTGGCCTGCGCACCACCCAGCGGCTGGTGGACCTGCGCCGCGAG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GCAAGATCCGCTTCGAAGACCTGACCCGCATGCGTTGCGTGCTGGCCAAGGCCAAGCCGTTTTTCATCA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CCAGCGACTACCACCCGCAACAGGCTGAAAGCACCAGCGTGCTGCTGCGCGAACAACTGCGTGACCGCCC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</w:pPr>
      <w:r>
        <w:t>GCAGCCGCAGCAGATGGGGTTGTGGGGATGA</w:t>
      </w: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mqlieklsil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daakydasc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ssgapkrss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egkaglgstd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gmgichsytp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dgrcvsllkv</w:t>
      </w:r>
      <w:proofErr w:type="spellEnd"/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6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lltnfclydc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qycvnrrssd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vprarfspee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vvsltldfyr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rncvsglfls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sgiirsadyt</w:t>
      </w:r>
      <w:proofErr w:type="spellEnd"/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12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meqlvrvakl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lrqehdfrgy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ihlktipead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paliaeagry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drlsvniel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ptdaslrtla</w:t>
      </w:r>
      <w:proofErr w:type="spellEnd"/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18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pekqigsikq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mqtiytgeq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tvfneprapr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fapagqstqm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ivgaddtdds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tilhgaealy</w:t>
      </w:r>
      <w:proofErr w:type="spellEnd"/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24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gnfklrrvyy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safspipnsp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ksvplaappl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mrehrlyqad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fllrsygfsa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gelfqgpghl</w:t>
      </w:r>
      <w:proofErr w:type="spellEnd"/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30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ldidpklaw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lehrevfpl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dlnraeptli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aripgiglrt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tqrlvdlrre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rkirfedltr</w:t>
      </w:r>
      <w:proofErr w:type="spellEnd"/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361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mrcvlakakp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ffitsdyhpq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qaestsvllr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eqlrdrpqpq</w:t>
      </w:r>
      <w:proofErr w:type="spellEnd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proofErr w:type="spellStart"/>
      <w:r w:rsidRPr="006277E5">
        <w:rPr>
          <w:rFonts w:ascii="Courier New" w:eastAsia="Times New Roman" w:hAnsi="Courier New" w:cs="Courier New"/>
          <w:color w:val="000000"/>
          <w:sz w:val="20"/>
          <w:szCs w:val="20"/>
        </w:rPr>
        <w:t>qmglwg</w:t>
      </w:r>
      <w:proofErr w:type="spellEnd"/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6277E5" w:rsidRPr="006277E5" w:rsidRDefault="006277E5" w:rsidP="006277E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Style w:val="orf"/>
          <w:color w:val="170401"/>
          <w:sz w:val="27"/>
          <w:szCs w:val="27"/>
          <w:shd w:val="clear" w:color="auto" w:fill="F9B1B6"/>
        </w:rPr>
        <w:t>MQLIEKLSILADAAKYDASCASSGAPKRSSEGKAGLGSTDGMGICHSYTPDGRCVSLLKVLLTNFCLYDCQYCVNRRSSDVPRARFSPEEVVSLTLDFYRRNCVS</w:t>
      </w:r>
      <w:r>
        <w:rPr>
          <w:rStyle w:val="orf"/>
          <w:color w:val="170401"/>
          <w:sz w:val="27"/>
          <w:szCs w:val="27"/>
          <w:shd w:val="clear" w:color="auto" w:fill="F9B1B6"/>
        </w:rPr>
        <w:lastRenderedPageBreak/>
        <w:t>GLFLSSGIIRSADYTMEQLVRVAKLLRQEHDFRGYIHLKTIPEADPALIAEAGRYADRLSVNIELPTDASLRTLAPEKQIGSIKQAMQTIYTGEQTVFNEPRAPRFAPAGQSTQMIVGADDTDDSTILHGAEALYGNFKLRRVYYSAFSPIPNSPKSVPLAAPPLMREHRLYQADFLLRSYGFSAGELFQGPGHLALDIDPKLAWALEHREVFPLDLNRAEPTLIARIPGIGLRTTQRLVDLRRERKIRFEDLTRMRCVLAKAKPFFITSDYHPQQAESTSVLLREQLRDRPQPQQMGLWG</w:t>
      </w:r>
      <w:r>
        <w:rPr>
          <w:rFonts w:ascii="Courier New" w:hAnsi="Courier New" w:cs="Courier New"/>
          <w:color w:val="0C313C"/>
          <w:sz w:val="27"/>
          <w:szCs w:val="27"/>
        </w:rPr>
        <w:t>-</w:t>
      </w:r>
      <w:bookmarkStart w:id="0" w:name="_GoBack"/>
      <w:bookmarkEnd w:id="0"/>
    </w:p>
    <w:sectPr w:rsidR="006277E5" w:rsidRPr="006277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wMzIxMjAxNrA0tjBR0lEKTi0uzszPAykwrAUAPdT7kiwAAAA="/>
  </w:docVars>
  <w:rsids>
    <w:rsidRoot w:val="006277E5"/>
    <w:rsid w:val="006277E5"/>
    <w:rsid w:val="00B00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86EFBE"/>
  <w15:chartTrackingRefBased/>
  <w15:docId w15:val="{C366226A-C838-415D-97F3-E0D02011A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77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77E5"/>
    <w:rPr>
      <w:rFonts w:ascii="Courier New" w:eastAsia="Times New Roman" w:hAnsi="Courier New" w:cs="Courier New"/>
      <w:sz w:val="20"/>
      <w:szCs w:val="20"/>
    </w:rPr>
  </w:style>
  <w:style w:type="character" w:customStyle="1" w:styleId="ffline">
    <w:name w:val="ff_line"/>
    <w:basedOn w:val="DefaultParagraphFont"/>
    <w:rsid w:val="006277E5"/>
  </w:style>
  <w:style w:type="character" w:customStyle="1" w:styleId="orf">
    <w:name w:val="orf"/>
    <w:basedOn w:val="DefaultParagraphFont"/>
    <w:rsid w:val="006277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34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55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tcheson, Rachel</dc:creator>
  <cp:keywords/>
  <dc:description/>
  <cp:lastModifiedBy>Hutcheson, Rachel</cp:lastModifiedBy>
  <cp:revision>1</cp:revision>
  <dcterms:created xsi:type="dcterms:W3CDTF">2022-03-29T21:20:00Z</dcterms:created>
  <dcterms:modified xsi:type="dcterms:W3CDTF">2022-03-29T21:25:00Z</dcterms:modified>
</cp:coreProperties>
</file>